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61DDD967" w14:textId="77777777" w:rsidR="009A22C2" w:rsidRDefault="00800107" w:rsidP="0082223F"/>
    <w:p w14:paraId="16EA278D" w14:textId="77777777" w:rsidR="0082223F" w:rsidRDefault="0082223F" w:rsidP="0082223F"/>
    <w:p w14:paraId="2FFC1714" w14:textId="77777777" w:rsidR="0082223F" w:rsidRDefault="0082223F" w:rsidP="0082223F"/>
    <w:p w14:paraId="750E1F59" w14:textId="77777777" w:rsidR="0082223F" w:rsidRDefault="0082223F" w:rsidP="0082223F"/>
    <w:p w14:paraId="39D5854E" w14:textId="77777777" w:rsidR="0082223F" w:rsidRDefault="0082223F" w:rsidP="0082223F"/>
    <w:p w14:paraId="4F67D16F" w14:textId="77777777" w:rsidR="0082223F" w:rsidRDefault="0082223F" w:rsidP="0082223F"/>
    <w:p w14:paraId="5CDA6FD5" w14:textId="206EAF6B" w:rsidR="0082223F" w:rsidRDefault="0082223F" w:rsidP="0082223F">
      <w:pPr>
        <w:pStyle w:val="Title"/>
      </w:pPr>
      <w:r>
        <w:t xml:space="preserve">Week </w:t>
      </w:r>
      <w:r w:rsidR="007E2FF0">
        <w:t>3</w:t>
      </w:r>
      <w:r>
        <w:t xml:space="preserve">: </w:t>
      </w:r>
      <w:r w:rsidR="007E2FF0">
        <w:t>Empirical Study of Modern Mobile</w:t>
      </w:r>
    </w:p>
    <w:p w14:paraId="4301166B" w14:textId="500A0253" w:rsidR="0082223F" w:rsidRDefault="009A757D" w:rsidP="009A757D">
      <w:pPr>
        <w:pStyle w:val="Subtitle"/>
        <w:tabs>
          <w:tab w:val="left" w:pos="3116"/>
          <w:tab w:val="center" w:pos="4680"/>
        </w:tabs>
        <w:jc w:val="left"/>
      </w:pPr>
      <w:r>
        <w:tab/>
      </w:r>
      <w:r>
        <w:tab/>
      </w:r>
      <w:r w:rsidR="0082223F">
        <w:t>Nate Bachmeier</w:t>
      </w:r>
    </w:p>
    <w:p w14:paraId="1BC5F11F" w14:textId="29DFB929" w:rsidR="0082223F" w:rsidRDefault="0082223F" w:rsidP="0082223F">
      <w:pPr>
        <w:jc w:val="center"/>
      </w:pPr>
      <w:r>
        <w:t>TIM-</w:t>
      </w:r>
      <w:proofErr w:type="gramStart"/>
      <w:r w:rsidR="005C39BA">
        <w:t>7140</w:t>
      </w:r>
      <w:r>
        <w:t>:</w:t>
      </w:r>
      <w:r w:rsidR="005C39BA">
        <w:t>Software</w:t>
      </w:r>
      <w:proofErr w:type="gramEnd"/>
      <w:r w:rsidR="005C39BA">
        <w:t xml:space="preserve"> Engineering</w:t>
      </w:r>
    </w:p>
    <w:p w14:paraId="13BFFB78" w14:textId="0754EF2B" w:rsidR="00CB25E9" w:rsidRDefault="007E2FF0" w:rsidP="0082223F">
      <w:pPr>
        <w:jc w:val="center"/>
      </w:pPr>
      <w:r>
        <w:t>March 14, 2021</w:t>
      </w:r>
    </w:p>
    <w:p w14:paraId="471EEFD4" w14:textId="1B23D47B" w:rsidR="0082223F" w:rsidRDefault="0082223F" w:rsidP="0082223F">
      <w:pPr>
        <w:jc w:val="center"/>
      </w:pPr>
      <w:r>
        <w:t>North</w:t>
      </w:r>
      <w:r w:rsidR="00B83595">
        <w:t>c</w:t>
      </w:r>
      <w:r>
        <w:t>entral University</w:t>
      </w:r>
    </w:p>
    <w:p w14:paraId="08E36B90" w14:textId="77777777" w:rsidR="0082223F" w:rsidRDefault="0082223F">
      <w:pPr>
        <w:spacing w:line="259" w:lineRule="auto"/>
      </w:pPr>
      <w:r>
        <w:br w:type="page"/>
      </w:r>
    </w:p>
    <w:p w14:paraId="17A23B19" w14:textId="7EE97F6D" w:rsidR="0082223F" w:rsidRDefault="007E2FF0" w:rsidP="005B7079">
      <w:pPr>
        <w:pStyle w:val="Heading1"/>
      </w:pPr>
      <w:r>
        <w:lastRenderedPageBreak/>
        <w:t xml:space="preserve">Empirical Study of </w:t>
      </w:r>
      <w:r w:rsidR="003456B7">
        <w:t xml:space="preserve">Google </w:t>
      </w:r>
      <w:proofErr w:type="spellStart"/>
      <w:r w:rsidR="003456B7">
        <w:t>Playstore</w:t>
      </w:r>
      <w:proofErr w:type="spellEnd"/>
    </w:p>
    <w:p w14:paraId="5796E4DD" w14:textId="7F11E657" w:rsidR="003456B7" w:rsidRDefault="007E2FF0" w:rsidP="007E2FF0">
      <w:r>
        <w:tab/>
        <w:t>Few inventions are more personal than the mobile phone.  Some studies estimate that the average consumer touches their phone over 2600 times per day across 73.8 hours per month (</w:t>
      </w:r>
      <w:proofErr w:type="spellStart"/>
      <w:r>
        <w:t>Reizer</w:t>
      </w:r>
      <w:proofErr w:type="spellEnd"/>
      <w:r>
        <w:t xml:space="preserve">, 2019; Winnick &amp; </w:t>
      </w:r>
      <w:proofErr w:type="spellStart"/>
      <w:r>
        <w:t>Zolna</w:t>
      </w:r>
      <w:proofErr w:type="spellEnd"/>
      <w:r>
        <w:t xml:space="preserve">, 2016).  Those users interact with dozens of specialized apps that broker their lives with unfettered access to their privacy.  </w:t>
      </w:r>
      <w:r w:rsidR="003456B7">
        <w:t xml:space="preserve">The entry barrier to publish </w:t>
      </w:r>
      <w:proofErr w:type="gramStart"/>
      <w:r w:rsidR="003456B7">
        <w:t>these</w:t>
      </w:r>
      <w:proofErr w:type="gramEnd"/>
      <w:r w:rsidR="003456B7">
        <w:t xml:space="preserve"> </w:t>
      </w:r>
    </w:p>
    <w:p w14:paraId="1533BB5E" w14:textId="77777777" w:rsidR="003456B7" w:rsidRDefault="003456B7" w:rsidP="007E2FF0"/>
    <w:p w14:paraId="78E4C4E5" w14:textId="52D6CAED" w:rsidR="007E2FF0" w:rsidRDefault="007E2FF0" w:rsidP="007E2FF0">
      <w:r>
        <w:t xml:space="preserve">Google </w:t>
      </w:r>
      <w:proofErr w:type="spellStart"/>
      <w:r>
        <w:t>Playstore</w:t>
      </w:r>
      <w:proofErr w:type="spellEnd"/>
      <w:r>
        <w:t xml:space="preserve"> </w:t>
      </w:r>
      <w:r w:rsidR="00082412">
        <w:t>offers a low entry barrier for both developers and consumers, fueling its growth to 86.2% of the market</w:t>
      </w:r>
      <w:sdt>
        <w:sdtPr>
          <w:id w:val="-693608842"/>
          <w:citation/>
        </w:sdtPr>
        <w:sdtContent>
          <w:r w:rsidR="00082412">
            <w:fldChar w:fldCharType="begin"/>
          </w:r>
          <w:r w:rsidR="00082412">
            <w:instrText xml:space="preserve"> CITATION Mob21 \l 1033 </w:instrText>
          </w:r>
          <w:r w:rsidR="00082412">
            <w:fldChar w:fldCharType="separate"/>
          </w:r>
          <w:r w:rsidR="00082412">
            <w:rPr>
              <w:noProof/>
            </w:rPr>
            <w:t xml:space="preserve"> (MobileApps, 2021)</w:t>
          </w:r>
          <w:r w:rsidR="00082412">
            <w:fldChar w:fldCharType="end"/>
          </w:r>
        </w:sdtContent>
      </w:sdt>
      <w:r w:rsidR="00082412">
        <w:t>.  The only requirement for content publishers to interact with this market is a twenty-five-dollar registration fee.  This ease of use</w:t>
      </w:r>
    </w:p>
    <w:p w14:paraId="4565C271" w14:textId="6BE13420" w:rsidR="007E2FF0" w:rsidRDefault="007E2FF0" w:rsidP="007E2FF0">
      <w:r>
        <w:t xml:space="preserve">This scenario raises questions regarding the safety and quality of mobile apps.  </w:t>
      </w:r>
    </w:p>
    <w:sectPr w:rsidR="007E2FF0" w:rsidSect="00877007">
      <w:headerReference w:type="default" r:id="rId7"/>
      <w:pgSz w:w="12240" w:h="15840"/>
      <w:pgMar w:top="1440" w:right="1440" w:bottom="1440" w:left="1440" w:header="720" w:footer="720" w:gutter="0"/>
      <w:pgNumType w:start="1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11FB8AF5" w14:textId="77777777" w:rsidR="00800107" w:rsidRDefault="00800107" w:rsidP="0082223F">
      <w:pPr>
        <w:spacing w:line="240" w:lineRule="auto"/>
      </w:pPr>
      <w:r>
        <w:separator/>
      </w:r>
    </w:p>
  </w:endnote>
  <w:endnote w:type="continuationSeparator" w:id="0">
    <w:p w14:paraId="1E7496B9" w14:textId="77777777" w:rsidR="00800107" w:rsidRDefault="00800107" w:rsidP="0082223F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1A76BC98" w14:textId="77777777" w:rsidR="00800107" w:rsidRDefault="00800107" w:rsidP="0082223F">
      <w:pPr>
        <w:spacing w:line="240" w:lineRule="auto"/>
      </w:pPr>
      <w:r>
        <w:separator/>
      </w:r>
    </w:p>
  </w:footnote>
  <w:footnote w:type="continuationSeparator" w:id="0">
    <w:p w14:paraId="71CD1993" w14:textId="77777777" w:rsidR="00800107" w:rsidRDefault="00800107" w:rsidP="0082223F">
      <w:pPr>
        <w:spacing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5B0E3DB" w14:textId="59223E38" w:rsidR="00877007" w:rsidRDefault="00877007" w:rsidP="00877007">
    <w:pPr>
      <w:pStyle w:val="Header"/>
    </w:pPr>
    <w:r w:rsidRPr="00877007">
      <w:t>TIM-</w:t>
    </w:r>
    <w:r w:rsidR="00B13ADF">
      <w:t>7</w:t>
    </w:r>
    <w:r w:rsidR="00D0165E">
      <w:t>1</w:t>
    </w:r>
    <w:r w:rsidR="005C39BA">
      <w:t>40</w:t>
    </w:r>
    <w:r w:rsidRPr="00877007">
      <w:t xml:space="preserve">: </w:t>
    </w:r>
    <w:r w:rsidR="005C39BA">
      <w:t>Software Engineering</w:t>
    </w:r>
    <w:r w:rsidR="00D0165E">
      <w:tab/>
    </w:r>
    <w:r>
      <w:tab/>
    </w:r>
    <w:sdt>
      <w:sdtPr>
        <w:id w:val="974264468"/>
        <w:docPartObj>
          <w:docPartGallery w:val="Page Numbers (Top of Page)"/>
          <w:docPartUnique/>
        </w:docPartObj>
      </w:sdtPr>
      <w:sdtEndPr>
        <w:rPr>
          <w:noProof/>
        </w:rPr>
      </w:sdtEndPr>
      <w:sdtContent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sdtContent>
    </w:sdt>
  </w:p>
  <w:p w14:paraId="135FA187" w14:textId="77777777" w:rsidR="0082223F" w:rsidRPr="00877007" w:rsidRDefault="0082223F" w:rsidP="00877007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80"/>
  <w:hideSpellingErrors/>
  <w:hideGrammaticalErrors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DAyMDE2NjG3NDQyMDdS0lEKTi0uzszPAykwNKgFAJoplKstAAAA"/>
  </w:docVars>
  <w:rsids>
    <w:rsidRoot w:val="0082223F"/>
    <w:rsid w:val="00036708"/>
    <w:rsid w:val="00036F58"/>
    <w:rsid w:val="00082412"/>
    <w:rsid w:val="00183597"/>
    <w:rsid w:val="001B27C4"/>
    <w:rsid w:val="002516A9"/>
    <w:rsid w:val="002806B7"/>
    <w:rsid w:val="003456B7"/>
    <w:rsid w:val="003F4714"/>
    <w:rsid w:val="00401D65"/>
    <w:rsid w:val="004223E8"/>
    <w:rsid w:val="00424108"/>
    <w:rsid w:val="004A784B"/>
    <w:rsid w:val="005B7079"/>
    <w:rsid w:val="005C39BA"/>
    <w:rsid w:val="006D793E"/>
    <w:rsid w:val="0073677D"/>
    <w:rsid w:val="007E2FF0"/>
    <w:rsid w:val="00800107"/>
    <w:rsid w:val="0082223F"/>
    <w:rsid w:val="00877007"/>
    <w:rsid w:val="008B5129"/>
    <w:rsid w:val="009A757D"/>
    <w:rsid w:val="00B13ADF"/>
    <w:rsid w:val="00B83595"/>
    <w:rsid w:val="00C54DC8"/>
    <w:rsid w:val="00C73692"/>
    <w:rsid w:val="00C93BB7"/>
    <w:rsid w:val="00CB25E9"/>
    <w:rsid w:val="00D0165E"/>
    <w:rsid w:val="00D75C7B"/>
    <w:rsid w:val="00D85C7B"/>
    <w:rsid w:val="00DE2224"/>
    <w:rsid w:val="00E234E9"/>
    <w:rsid w:val="00ED371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30C3E9D4"/>
  <w15:chartTrackingRefBased/>
  <w15:docId w15:val="{6B0DDD95-169B-4230-95AF-30F872ED174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line="480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2223F"/>
    <w:rPr>
      <w:rFonts w:ascii="Times New Roman" w:hAnsi="Times New Roman" w:cs="Times New Roman"/>
      <w:sz w:val="24"/>
      <w:szCs w:val="24"/>
    </w:rPr>
  </w:style>
  <w:style w:type="paragraph" w:styleId="Heading1">
    <w:name w:val="heading 1"/>
    <w:basedOn w:val="Normal"/>
    <w:next w:val="Normal"/>
    <w:link w:val="Heading1Char"/>
    <w:uiPriority w:val="9"/>
    <w:qFormat/>
    <w:rsid w:val="0082223F"/>
    <w:pPr>
      <w:jc w:val="center"/>
      <w:outlineLvl w:val="0"/>
    </w:pPr>
    <w:rPr>
      <w:b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82223F"/>
    <w:pPr>
      <w:outlineLvl w:val="1"/>
    </w:pPr>
    <w:rPr>
      <w:b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link w:val="TitleChar"/>
    <w:uiPriority w:val="10"/>
    <w:qFormat/>
    <w:rsid w:val="0082223F"/>
    <w:pPr>
      <w:jc w:val="center"/>
    </w:pPr>
    <w:rPr>
      <w:b/>
    </w:rPr>
  </w:style>
  <w:style w:type="character" w:customStyle="1" w:styleId="TitleChar">
    <w:name w:val="Title Char"/>
    <w:basedOn w:val="DefaultParagraphFont"/>
    <w:link w:val="Title"/>
    <w:uiPriority w:val="10"/>
    <w:rsid w:val="0082223F"/>
    <w:rPr>
      <w:rFonts w:ascii="Times New Roman" w:hAnsi="Times New Roman" w:cs="Times New Roman"/>
      <w:b/>
      <w:sz w:val="24"/>
      <w:szCs w:val="24"/>
    </w:rPr>
  </w:style>
  <w:style w:type="paragraph" w:styleId="Subtitle">
    <w:name w:val="Subtitle"/>
    <w:basedOn w:val="Normal"/>
    <w:next w:val="Normal"/>
    <w:link w:val="SubtitleChar"/>
    <w:uiPriority w:val="11"/>
    <w:qFormat/>
    <w:rsid w:val="0082223F"/>
    <w:pPr>
      <w:jc w:val="center"/>
    </w:pPr>
  </w:style>
  <w:style w:type="character" w:customStyle="1" w:styleId="SubtitleChar">
    <w:name w:val="Subtitle Char"/>
    <w:basedOn w:val="DefaultParagraphFont"/>
    <w:link w:val="Subtitle"/>
    <w:uiPriority w:val="11"/>
    <w:rsid w:val="0082223F"/>
    <w:rPr>
      <w:rFonts w:ascii="Times New Roman" w:hAnsi="Times New Roman" w:cs="Times New Roman"/>
      <w:sz w:val="24"/>
      <w:szCs w:val="24"/>
    </w:rPr>
  </w:style>
  <w:style w:type="paragraph" w:styleId="Header">
    <w:name w:val="header"/>
    <w:basedOn w:val="Normal"/>
    <w:link w:val="HeaderChar"/>
    <w:uiPriority w:val="99"/>
    <w:unhideWhenUsed/>
    <w:rsid w:val="0082223F"/>
    <w:pPr>
      <w:tabs>
        <w:tab w:val="center" w:pos="4680"/>
        <w:tab w:val="right" w:pos="9360"/>
      </w:tabs>
      <w:spacing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2223F"/>
    <w:rPr>
      <w:rFonts w:ascii="Times New Roman" w:hAnsi="Times New Roman" w:cs="Times New Roman"/>
      <w:sz w:val="24"/>
      <w:szCs w:val="24"/>
    </w:rPr>
  </w:style>
  <w:style w:type="paragraph" w:styleId="Footer">
    <w:name w:val="footer"/>
    <w:basedOn w:val="Normal"/>
    <w:link w:val="FooterChar"/>
    <w:uiPriority w:val="99"/>
    <w:unhideWhenUsed/>
    <w:rsid w:val="0082223F"/>
    <w:pPr>
      <w:tabs>
        <w:tab w:val="center" w:pos="4680"/>
        <w:tab w:val="right" w:pos="9360"/>
      </w:tabs>
      <w:spacing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2223F"/>
    <w:rPr>
      <w:rFonts w:ascii="Times New Roman" w:hAnsi="Times New Roman" w:cs="Times New Roman"/>
      <w:sz w:val="24"/>
      <w:szCs w:val="24"/>
    </w:rPr>
  </w:style>
  <w:style w:type="character" w:customStyle="1" w:styleId="Heading1Char">
    <w:name w:val="Heading 1 Char"/>
    <w:basedOn w:val="DefaultParagraphFont"/>
    <w:link w:val="Heading1"/>
    <w:uiPriority w:val="9"/>
    <w:rsid w:val="0082223F"/>
    <w:rPr>
      <w:rFonts w:ascii="Times New Roman" w:hAnsi="Times New Roman" w:cs="Times New Roman"/>
      <w:b/>
      <w:sz w:val="24"/>
      <w:szCs w:val="24"/>
    </w:rPr>
  </w:style>
  <w:style w:type="character" w:customStyle="1" w:styleId="Heading2Char">
    <w:name w:val="Heading 2 Char"/>
    <w:basedOn w:val="DefaultParagraphFont"/>
    <w:link w:val="Heading2"/>
    <w:uiPriority w:val="9"/>
    <w:rsid w:val="0082223F"/>
    <w:rPr>
      <w:rFonts w:ascii="Times New Roman" w:hAnsi="Times New Roman" w:cs="Times New Roman"/>
      <w:b/>
      <w:sz w:val="24"/>
      <w:szCs w:val="24"/>
    </w:rPr>
  </w:style>
  <w:style w:type="paragraph" w:styleId="Caption">
    <w:name w:val="caption"/>
    <w:basedOn w:val="Normal"/>
    <w:next w:val="Normal"/>
    <w:uiPriority w:val="35"/>
    <w:unhideWhenUsed/>
    <w:qFormat/>
    <w:rsid w:val="005B7079"/>
    <w:pPr>
      <w:spacing w:after="200" w:line="240" w:lineRule="auto"/>
      <w:jc w:val="center"/>
    </w:pPr>
    <w:rPr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9228382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82534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64381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>
  <b:Source>
    <b:Tag>Win16</b:Tag>
    <b:SourceType>InternetSite</b:SourceType>
    <b:Guid>{3B5B5018-6F79-4125-AFCC-7C14EA18E468}</b:Guid>
    <b:Author>
      <b:Author>
        <b:NameList>
          <b:Person>
            <b:Last>Winnick</b:Last>
            <b:First>M</b:First>
          </b:Person>
          <b:Person>
            <b:Last>Zolna</b:Last>
            <b:First>R</b:First>
          </b:Person>
        </b:NameList>
      </b:Author>
    </b:Author>
    <b:Title>Putting a Finger on Our Phone Obsession</b:Title>
    <b:InternetSiteTitle>dscout</b:InternetSiteTitle>
    <b:Year>2016</b:Year>
    <b:Month>June</b:Month>
    <b:Day>16</b:Day>
    <b:URL>https://blog.dscout.com/mobile-touches</b:URL>
    <b:RefOrder>2</b:RefOrder>
  </b:Source>
  <b:Source>
    <b:Tag>Rei19</b:Tag>
    <b:SourceType>InternetSite</b:SourceType>
    <b:Guid>{564656A2-DF03-4319-9885-95EB400433D2}</b:Guid>
    <b:Author>
      <b:Author>
        <b:NameList>
          <b:Person>
            <b:Last>Reizer</b:Last>
            <b:First>J</b:First>
          </b:Person>
        </b:NameList>
      </b:Author>
    </b:Author>
    <b:Title>How Often do you Touch Your Smartphone in One Day?</b:Title>
    <b:InternetSiteTitle>No Fake News</b:InternetSiteTitle>
    <b:Year>2019</b:Year>
    <b:Month>January</b:Month>
    <b:Day>19</b:Day>
    <b:URL>https://nofakenews.net/2019/01/19/how-often-do-you-touch-your-smartphone-in-one-day/</b:URL>
    <b:RefOrder>3</b:RefOrder>
  </b:Source>
  <b:Source>
    <b:Tag>Mob21</b:Tag>
    <b:SourceType>InternetSite</b:SourceType>
    <b:Guid>{6691C757-5195-4AFA-AA39-6D24EB138DDC}</b:Guid>
    <b:Author>
      <b:Author>
        <b:Corporate>MobileApps</b:Corporate>
      </b:Author>
    </b:Author>
    <b:Title>Android vs iOS Market Share 2020: Stats and Facts</b:Title>
    <b:InternetSiteTitle>MobileApps</b:InternetSiteTitle>
    <b:Year>2021</b:Year>
    <b:Month>February</b:Month>
    <b:Day>16</b:Day>
    <b:URL>https://www.mobileapps.com/blog/android-vs-ios-market-share</b:URL>
    <b:RefOrder>1</b:RefOrder>
  </b:Source>
</b:Sources>
</file>

<file path=customXml/itemProps1.xml><?xml version="1.0" encoding="utf-8"?>
<ds:datastoreItem xmlns:ds="http://schemas.openxmlformats.org/officeDocument/2006/customXml" ds:itemID="{E16D2F5B-8583-42C9-B20E-7732B17C91C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33</TotalTime>
  <Pages>2</Pages>
  <Words>138</Words>
  <Characters>793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3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Nate Bachmeier</dc:creator>
  <cp:keywords/>
  <dc:description/>
  <cp:lastModifiedBy>Nate Bachmeier</cp:lastModifiedBy>
  <cp:revision>18</cp:revision>
  <dcterms:created xsi:type="dcterms:W3CDTF">2019-05-19T17:38:00Z</dcterms:created>
  <dcterms:modified xsi:type="dcterms:W3CDTF">2021-03-14T18:40:00Z</dcterms:modified>
</cp:coreProperties>
</file>